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en Benn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n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9 Kimball Rd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berkowitz@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0163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r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